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61D40" w14:textId="28F11476" w:rsidR="005B05B9" w:rsidRDefault="001E265D" w:rsidP="005B05B9">
      <w:pPr>
        <w:pStyle w:val="1"/>
        <w:jc w:val="center"/>
      </w:pPr>
      <w:r>
        <w:t xml:space="preserve">Lab: </w:t>
      </w:r>
      <w:r w:rsidR="00295506">
        <w:t>Introduction to TypeScript</w:t>
      </w:r>
    </w:p>
    <w:p w14:paraId="4FE4F513" w14:textId="66DA0119" w:rsidR="00175AA1" w:rsidRPr="00175AA1" w:rsidRDefault="00175AA1" w:rsidP="00175AA1">
      <w:pPr>
        <w:rPr>
          <w:lang w:val="bg-BG"/>
        </w:rPr>
      </w:pPr>
      <w:r w:rsidRPr="00175AA1">
        <w:rPr>
          <w:b/>
          <w:bCs/>
          <w:u w:val="single"/>
        </w:rPr>
        <w:t>Note</w:t>
      </w:r>
      <w:r w:rsidRPr="00175AA1">
        <w:rPr>
          <w:b/>
          <w:bCs/>
        </w:rPr>
        <w:t>: You should use types as much of your code as possible.</w:t>
      </w:r>
    </w:p>
    <w:p w14:paraId="0DDA34E6" w14:textId="7B14245E" w:rsidR="00AD7B07" w:rsidRPr="00543F56" w:rsidRDefault="001E265D" w:rsidP="00AD7B07">
      <w:pPr>
        <w:pStyle w:val="2"/>
        <w:numPr>
          <w:ilvl w:val="0"/>
          <w:numId w:val="2"/>
        </w:numPr>
        <w:rPr>
          <w:lang w:val="bg-BG"/>
        </w:rPr>
      </w:pPr>
      <w:r>
        <w:t>Calculate Rectangle Area</w:t>
      </w:r>
    </w:p>
    <w:p w14:paraId="6D968702" w14:textId="24B8BCA5" w:rsidR="001E265D" w:rsidRPr="001E265D" w:rsidRDefault="00EE6EF1" w:rsidP="001E265D">
      <w:pPr>
        <w:pStyle w:val="3"/>
        <w:ind w:left="90"/>
      </w:pPr>
      <w:r>
        <w:rPr>
          <w:rFonts w:eastAsiaTheme="minorHAnsi" w:cstheme="minorBidi"/>
          <w:b w:val="0"/>
          <w:color w:val="auto"/>
          <w:sz w:val="22"/>
          <w:szCs w:val="22"/>
        </w:rPr>
        <w:t>Write</w:t>
      </w:r>
      <w:r w:rsidR="001E265D" w:rsidRPr="001E265D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a simple 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>function</w:t>
      </w:r>
      <w:r w:rsidR="001E265D" w:rsidRPr="001E265D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that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calculates rectangle area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. You will be given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two integers (whole) numbers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, which will represent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length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 and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width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 of the rectangle. Calculate and print the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area of the rectangle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>.</w:t>
      </w:r>
      <w:r w:rsidR="001E265D">
        <w:t xml:space="preserve"> </w:t>
      </w:r>
    </w:p>
    <w:p w14:paraId="5B9B7A2A" w14:textId="47E32484" w:rsidR="00D434DA" w:rsidRPr="001E265D" w:rsidRDefault="001E265D" w:rsidP="00D434DA">
      <w:pPr>
        <w:pStyle w:val="3"/>
        <w:ind w:left="90"/>
      </w:pPr>
      <w:r>
        <w:t>Examples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95"/>
      </w:tblGrid>
      <w:tr w:rsidR="00D434DA" w:rsidRPr="005E77E1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659086E2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588F66A8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434DA" w:rsidRPr="005E77E1" w14:paraId="2780D44B" w14:textId="77777777" w:rsidTr="00946D6D">
        <w:tc>
          <w:tcPr>
            <w:tcW w:w="736" w:type="dxa"/>
            <w:vAlign w:val="center"/>
          </w:tcPr>
          <w:p w14:paraId="52D6D06A" w14:textId="5C79BC55" w:rsidR="00D434DA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  <w:r w:rsidR="001E265D">
              <w:rPr>
                <w:rFonts w:ascii="Consolas" w:hAnsi="Consolas"/>
                <w:noProof/>
              </w:rPr>
              <w:t>,</w:t>
            </w:r>
          </w:p>
          <w:p w14:paraId="160659B0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0CAB6CFD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af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95"/>
      </w:tblGrid>
      <w:tr w:rsidR="00D434DA" w:rsidRPr="005E77E1" w14:paraId="35DA84BF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5D056F" w14:textId="0F183C1C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FA6320A" w14:textId="016933DD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434DA" w:rsidRPr="005E77E1" w14:paraId="76EDA0C1" w14:textId="77777777" w:rsidTr="00946D6D">
        <w:tc>
          <w:tcPr>
            <w:tcW w:w="736" w:type="dxa"/>
            <w:vAlign w:val="center"/>
          </w:tcPr>
          <w:p w14:paraId="1B23686F" w14:textId="453AE531" w:rsidR="00D434DA" w:rsidRPr="001E265D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  <w:r w:rsidR="001E265D">
              <w:rPr>
                <w:rFonts w:ascii="Consolas" w:hAnsi="Consolas"/>
                <w:noProof/>
              </w:rPr>
              <w:t>,</w:t>
            </w:r>
          </w:p>
          <w:p w14:paraId="386A2405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5AF4A869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</w:tbl>
    <w:p w14:paraId="3B64068C" w14:textId="77777777" w:rsidR="00087B84" w:rsidRPr="00D11281" w:rsidRDefault="00087B84" w:rsidP="00087B84"/>
    <w:p w14:paraId="27067680" w14:textId="03F126D9" w:rsidR="00EE6EF1" w:rsidRDefault="00EE6EF1" w:rsidP="00EE6EF1">
      <w:pPr>
        <w:pStyle w:val="2"/>
        <w:numPr>
          <w:ilvl w:val="0"/>
          <w:numId w:val="2"/>
        </w:numPr>
        <w:rPr>
          <w:lang w:val="bg-BG"/>
        </w:rPr>
      </w:pPr>
      <w:r>
        <w:t>Largest Number</w:t>
      </w:r>
    </w:p>
    <w:p w14:paraId="585DFE78" w14:textId="77777777" w:rsidR="00EE6EF1" w:rsidRDefault="00EE6EF1" w:rsidP="00EE6EF1">
      <w:pPr>
        <w:pStyle w:val="Body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Write a function that takes </w:t>
      </w:r>
      <w:r>
        <w:rPr>
          <w:rFonts w:asciiTheme="minorHAnsi" w:hAnsiTheme="minorHAnsi" w:cstheme="minorHAnsi"/>
          <w:b/>
          <w:lang w:val="en-US"/>
        </w:rPr>
        <w:t>three number arguments</w:t>
      </w:r>
      <w:r>
        <w:rPr>
          <w:rFonts w:asciiTheme="minorHAnsi" w:hAnsiTheme="minorHAnsi" w:cstheme="minorHAnsi"/>
          <w:lang w:val="en-US"/>
        </w:rPr>
        <w:t xml:space="preserve"> as input and finds the </w:t>
      </w:r>
      <w:r>
        <w:rPr>
          <w:rFonts w:asciiTheme="minorHAnsi" w:hAnsiTheme="minorHAnsi" w:cstheme="minorHAnsi"/>
          <w:b/>
          <w:lang w:val="en-US"/>
        </w:rPr>
        <w:t>largest</w:t>
      </w:r>
      <w:r>
        <w:rPr>
          <w:rFonts w:asciiTheme="minorHAnsi" w:hAnsiTheme="minorHAnsi" w:cstheme="minorHAnsi"/>
          <w:lang w:val="en-US"/>
        </w:rPr>
        <w:t xml:space="preserve"> of them. </w:t>
      </w:r>
    </w:p>
    <w:p w14:paraId="3DFCDB40" w14:textId="0D6E37C3" w:rsidR="00EE6EF1" w:rsidRDefault="00EE6EF1" w:rsidP="00EE6EF1">
      <w:pPr>
        <w:pStyle w:val="Body"/>
        <w:numPr>
          <w:ilvl w:val="0"/>
          <w:numId w:val="20"/>
        </w:numPr>
        <w:spacing w:before="0" w:after="0"/>
        <w:ind w:left="714" w:hanging="357"/>
        <w:rPr>
          <w:rFonts w:asciiTheme="minorHAnsi" w:hAnsiTheme="minorHAnsi" w:cstheme="minorHAnsi"/>
          <w:color w:val="212121"/>
          <w:lang w:val="bg-BG"/>
        </w:rPr>
      </w:pPr>
      <w:r>
        <w:rPr>
          <w:rFonts w:asciiTheme="minorHAnsi" w:hAnsiTheme="minorHAnsi" w:cstheme="minorHAnsi"/>
          <w:lang w:val="en-US"/>
        </w:rPr>
        <w:t xml:space="preserve">Print the following text on the console:  </w:t>
      </w:r>
      <w:r>
        <w:rPr>
          <w:rFonts w:ascii="Consolas" w:hAnsi="Consolas" w:cstheme="minorHAnsi"/>
          <w:b/>
          <w:noProof/>
          <w:lang w:val="en-US"/>
        </w:rPr>
        <w:t>`The largest number is {number}.`</w:t>
      </w:r>
      <w:r>
        <w:rPr>
          <w:rFonts w:asciiTheme="minorHAnsi" w:hAnsiTheme="minorHAnsi" w:cstheme="minorHAnsi"/>
          <w:noProof/>
          <w:lang w:val="en-US"/>
        </w:rPr>
        <w:t>.</w:t>
      </w:r>
    </w:p>
    <w:p w14:paraId="2873FC6B" w14:textId="77777777" w:rsidR="00EE6EF1" w:rsidRPr="00EE6EF1" w:rsidRDefault="00EE6EF1" w:rsidP="00EE6EF1">
      <w:pPr>
        <w:pStyle w:val="ac"/>
        <w:numPr>
          <w:ilvl w:val="0"/>
          <w:numId w:val="20"/>
        </w:numPr>
        <w:spacing w:before="0" w:after="0"/>
        <w:ind w:left="714" w:hanging="357"/>
        <w:rPr>
          <w:rFonts w:cstheme="minorHAnsi"/>
          <w:lang w:val="bg-BG"/>
        </w:rPr>
      </w:pPr>
      <w:r w:rsidRPr="00EE6EF1">
        <w:rPr>
          <w:rFonts w:cstheme="minorHAnsi"/>
        </w:rPr>
        <w:t xml:space="preserve">The </w:t>
      </w:r>
      <w:r w:rsidRPr="00EE6EF1">
        <w:rPr>
          <w:rFonts w:cstheme="minorHAnsi"/>
          <w:b/>
        </w:rPr>
        <w:t>input</w:t>
      </w:r>
      <w:r w:rsidRPr="00EE6EF1">
        <w:rPr>
          <w:rFonts w:cstheme="minorHAnsi"/>
        </w:rPr>
        <w:t xml:space="preserve"> comes as </w:t>
      </w:r>
      <w:r w:rsidRPr="00EE6EF1">
        <w:rPr>
          <w:rFonts w:cstheme="minorHAnsi"/>
          <w:b/>
        </w:rPr>
        <w:t>three number arguments</w:t>
      </w:r>
      <w:r w:rsidRPr="00EE6EF1">
        <w:rPr>
          <w:rFonts w:cstheme="minorHAnsi"/>
        </w:rPr>
        <w:t xml:space="preserve"> passed to your function.</w:t>
      </w:r>
    </w:p>
    <w:p w14:paraId="04A76A5E" w14:textId="77777777" w:rsidR="00EE6EF1" w:rsidRPr="00EE6EF1" w:rsidRDefault="00EE6EF1" w:rsidP="00EE6EF1">
      <w:pPr>
        <w:pStyle w:val="ac"/>
        <w:numPr>
          <w:ilvl w:val="0"/>
          <w:numId w:val="20"/>
        </w:numPr>
        <w:spacing w:before="0" w:after="0"/>
        <w:ind w:left="714" w:hanging="357"/>
        <w:rPr>
          <w:rFonts w:cstheme="minorHAnsi"/>
          <w:lang w:val="bg-BG"/>
        </w:rPr>
      </w:pPr>
      <w:r w:rsidRPr="00EE6EF1">
        <w:rPr>
          <w:rFonts w:cstheme="minorHAnsi"/>
        </w:rPr>
        <w:t xml:space="preserve">The </w:t>
      </w:r>
      <w:r w:rsidRPr="00EE6EF1">
        <w:rPr>
          <w:rFonts w:cstheme="minorHAnsi"/>
          <w:b/>
        </w:rPr>
        <w:t>output</w:t>
      </w:r>
      <w:r w:rsidRPr="00EE6EF1">
        <w:rPr>
          <w:rFonts w:cstheme="minorHAnsi"/>
        </w:rPr>
        <w:t xml:space="preserve"> should be printed to the console.</w:t>
      </w:r>
    </w:p>
    <w:p w14:paraId="25A8554B" w14:textId="77777777" w:rsidR="00EE6EF1" w:rsidRDefault="00EE6EF1" w:rsidP="00EE6EF1">
      <w:pPr>
        <w:pStyle w:val="3"/>
        <w:rPr>
          <w:lang w:val="bg-BG"/>
        </w:rPr>
      </w:pPr>
      <w:r>
        <w:t>Example</w:t>
      </w:r>
    </w:p>
    <w:tbl>
      <w:tblPr>
        <w:tblStyle w:val="af"/>
        <w:tblW w:w="75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1"/>
        <w:gridCol w:w="4319"/>
      </w:tblGrid>
      <w:tr w:rsidR="00EE6EF1" w14:paraId="0BE01FE3" w14:textId="77777777" w:rsidTr="00FC3D62">
        <w:tc>
          <w:tcPr>
            <w:tcW w:w="3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DCDA1D" w14:textId="77777777" w:rsidR="00EE6EF1" w:rsidRDefault="00EE6EF1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86965" w14:textId="77777777" w:rsidR="00EE6EF1" w:rsidRDefault="00EE6EF1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EE6EF1" w14:paraId="66493ECB" w14:textId="77777777" w:rsidTr="00FC3D62">
        <w:tc>
          <w:tcPr>
            <w:tcW w:w="3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3F2ED" w14:textId="77777777" w:rsidR="00EE6EF1" w:rsidRDefault="00EE6EF1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5, -3, 16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B2F0F" w14:textId="77777777" w:rsidR="00EE6EF1" w:rsidRDefault="00EE6EF1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he largest number is 16.</w:t>
            </w:r>
          </w:p>
        </w:tc>
      </w:tr>
      <w:tr w:rsidR="00EE6EF1" w14:paraId="27D44B21" w14:textId="77777777" w:rsidTr="00FC3D62">
        <w:tc>
          <w:tcPr>
            <w:tcW w:w="3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AE49D" w14:textId="77777777" w:rsidR="00EE6EF1" w:rsidRDefault="00EE6EF1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-3, -5, -22.5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11FF9" w14:textId="77777777" w:rsidR="00EE6EF1" w:rsidRDefault="00EE6EF1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he largest number is -3.</w:t>
            </w:r>
          </w:p>
        </w:tc>
      </w:tr>
    </w:tbl>
    <w:p w14:paraId="2BADAC36" w14:textId="4CBB2682" w:rsidR="00FC3D62" w:rsidRPr="003D4A3A" w:rsidRDefault="00FC3D62" w:rsidP="00FC3D62">
      <w:pPr>
        <w:pStyle w:val="2"/>
        <w:numPr>
          <w:ilvl w:val="0"/>
          <w:numId w:val="2"/>
        </w:numPr>
        <w:rPr>
          <w:lang w:val="bg-BG"/>
        </w:rPr>
      </w:pPr>
      <w:r w:rsidRPr="003D4A3A">
        <w:t>Sum of Numbers N…M</w:t>
      </w:r>
    </w:p>
    <w:p w14:paraId="40B46BF5" w14:textId="212A2BE2" w:rsidR="00FC3D62" w:rsidRPr="00993872" w:rsidRDefault="00FC3D62" w:rsidP="00FC3D62">
      <w:pPr>
        <w:rPr>
          <w:lang w:val="bg-BG"/>
        </w:rPr>
      </w:pPr>
      <w:r w:rsidRPr="00993872">
        <w:t xml:space="preserve">Write a function that takes two </w:t>
      </w:r>
      <w:r w:rsidR="00053EF8">
        <w:t xml:space="preserve">integer </w:t>
      </w:r>
      <w:r w:rsidRPr="00993872">
        <w:t xml:space="preserve">numbers </w:t>
      </w:r>
      <w:r>
        <w:rPr>
          <w:rStyle w:val="ab"/>
        </w:rPr>
        <w:t>N</w:t>
      </w:r>
      <w:r w:rsidRPr="00993872">
        <w:rPr>
          <w:rStyle w:val="ab"/>
        </w:rPr>
        <w:t xml:space="preserve"> </w:t>
      </w:r>
      <w:r w:rsidRPr="00993872">
        <w:rPr>
          <w:rStyle w:val="ab"/>
          <w:b w:val="0"/>
        </w:rPr>
        <w:t>and</w:t>
      </w:r>
      <w:r w:rsidRPr="00993872">
        <w:rPr>
          <w:rStyle w:val="ab"/>
        </w:rPr>
        <w:t xml:space="preserve"> </w:t>
      </w:r>
      <w:r>
        <w:rPr>
          <w:rStyle w:val="ab"/>
        </w:rPr>
        <w:t>M</w:t>
      </w:r>
      <w:r w:rsidRPr="00993872">
        <w:t xml:space="preserve"> as an input and </w:t>
      </w:r>
      <w:r w:rsidRPr="00993872">
        <w:rPr>
          <w:b/>
          <w:color w:val="000000" w:themeColor="text1"/>
        </w:rPr>
        <w:t>prints the sum</w:t>
      </w:r>
      <w:r w:rsidRPr="00993872">
        <w:rPr>
          <w:color w:val="000000" w:themeColor="text1"/>
        </w:rPr>
        <w:t xml:space="preserve"> </w:t>
      </w:r>
      <w:r w:rsidRPr="00993872">
        <w:t xml:space="preserve">of all numbers from </w:t>
      </w:r>
      <w:r>
        <w:rPr>
          <w:b/>
        </w:rPr>
        <w:t>N</w:t>
      </w:r>
      <w:r w:rsidRPr="00993872">
        <w:t xml:space="preserve"> to </w:t>
      </w:r>
      <w:r>
        <w:rPr>
          <w:rStyle w:val="ab"/>
        </w:rPr>
        <w:t>M</w:t>
      </w:r>
      <w:r w:rsidRPr="00993872">
        <w:t>.</w:t>
      </w:r>
    </w:p>
    <w:p w14:paraId="649E75C3" w14:textId="77777777" w:rsidR="00FC3D62" w:rsidRPr="00FC3D62" w:rsidRDefault="00FC3D62" w:rsidP="00FC3D62">
      <w:pPr>
        <w:pStyle w:val="ac"/>
        <w:numPr>
          <w:ilvl w:val="0"/>
          <w:numId w:val="21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input</w:t>
      </w:r>
      <w:r w:rsidRPr="00993872">
        <w:t xml:space="preserve"> comes as </w:t>
      </w:r>
      <w:r w:rsidRPr="00FC3D62">
        <w:rPr>
          <w:b/>
        </w:rPr>
        <w:t>two string elements</w:t>
      </w:r>
      <w:r w:rsidRPr="00993872">
        <w:t xml:space="preserve"> that need to be </w:t>
      </w:r>
      <w:r w:rsidRPr="00FC3D62">
        <w:rPr>
          <w:b/>
        </w:rPr>
        <w:t>parsed</w:t>
      </w:r>
      <w:r w:rsidRPr="00993872">
        <w:t xml:space="preserve"> as numbers.</w:t>
      </w:r>
    </w:p>
    <w:p w14:paraId="2E1898ED" w14:textId="3C48AF3E" w:rsidR="00FC3D62" w:rsidRPr="00FC3D62" w:rsidRDefault="00FC3D62" w:rsidP="00FC3D62">
      <w:pPr>
        <w:pStyle w:val="ac"/>
        <w:numPr>
          <w:ilvl w:val="0"/>
          <w:numId w:val="21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output</w:t>
      </w:r>
      <w:r w:rsidRPr="00993872">
        <w:t xml:space="preserve"> should </w:t>
      </w:r>
      <w:r>
        <w:rPr>
          <w:rStyle w:val="CodeChar"/>
        </w:rPr>
        <w:t>print</w:t>
      </w:r>
      <w:r w:rsidRPr="00FC3D62">
        <w:rPr>
          <w:noProof/>
          <w:color w:val="000000" w:themeColor="text1"/>
        </w:rPr>
        <w:t xml:space="preserve"> </w:t>
      </w:r>
      <w:r w:rsidRPr="00993872">
        <w:t xml:space="preserve">the </w:t>
      </w:r>
      <w:r w:rsidRPr="00FC3D62">
        <w:rPr>
          <w:b/>
        </w:rPr>
        <w:t>sum</w:t>
      </w:r>
      <w:r w:rsidRPr="00993872">
        <w:t>.</w:t>
      </w:r>
    </w:p>
    <w:p w14:paraId="00AF82D6" w14:textId="77777777" w:rsidR="00FC3D62" w:rsidRPr="003D4A3A" w:rsidRDefault="00FC3D62" w:rsidP="00FC3D62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FC3D62" w:rsidRPr="003D4A3A" w14:paraId="128AD10D" w14:textId="77777777" w:rsidTr="00932F58">
        <w:tc>
          <w:tcPr>
            <w:tcW w:w="2672" w:type="dxa"/>
            <w:shd w:val="clear" w:color="auto" w:fill="D9D9D9" w:themeFill="background1" w:themeFillShade="D9"/>
          </w:tcPr>
          <w:p w14:paraId="683AEAD6" w14:textId="77777777" w:rsidR="00FC3D62" w:rsidRPr="00C27255" w:rsidRDefault="00FC3D62" w:rsidP="00932F5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374FFC32" w14:textId="77777777" w:rsidR="00FC3D62" w:rsidRPr="00C27255" w:rsidRDefault="00FC3D62" w:rsidP="00932F5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FC3D62" w:rsidRPr="003D4A3A" w14:paraId="6B6C3451" w14:textId="77777777" w:rsidTr="00932F58">
        <w:tc>
          <w:tcPr>
            <w:tcW w:w="2672" w:type="dxa"/>
          </w:tcPr>
          <w:p w14:paraId="72828CC0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3872">
              <w:rPr>
                <w:rFonts w:ascii="Consolas" w:hAnsi="Consolas"/>
                <w:b/>
                <w:noProof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155EA853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93872">
              <w:rPr>
                <w:rFonts w:ascii="Consolas" w:hAnsi="Consolas"/>
                <w:b/>
                <w:noProof/>
              </w:rPr>
              <w:t>15</w:t>
            </w:r>
          </w:p>
        </w:tc>
      </w:tr>
      <w:tr w:rsidR="00FC3D62" w:rsidRPr="003D4A3A" w14:paraId="71ACF501" w14:textId="77777777" w:rsidTr="00932F58">
        <w:tc>
          <w:tcPr>
            <w:tcW w:w="2672" w:type="dxa"/>
          </w:tcPr>
          <w:p w14:paraId="31200229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3872">
              <w:rPr>
                <w:rFonts w:ascii="Consolas" w:hAnsi="Consolas"/>
                <w:b/>
                <w:noProof/>
              </w:rPr>
              <w:t>'-8', '20'</w:t>
            </w:r>
          </w:p>
        </w:tc>
        <w:tc>
          <w:tcPr>
            <w:tcW w:w="2120" w:type="dxa"/>
            <w:vAlign w:val="center"/>
          </w:tcPr>
          <w:p w14:paraId="33FFA6C0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93872">
              <w:rPr>
                <w:rFonts w:ascii="Consolas" w:hAnsi="Consolas"/>
                <w:b/>
                <w:bCs/>
                <w:noProof/>
              </w:rPr>
              <w:t>174</w:t>
            </w:r>
          </w:p>
        </w:tc>
      </w:tr>
    </w:tbl>
    <w:p w14:paraId="4E98061E" w14:textId="02F61302" w:rsidR="00FC3D62" w:rsidRPr="003D4A3A" w:rsidRDefault="00FC3D62" w:rsidP="00FC3D62">
      <w:pPr>
        <w:pStyle w:val="2"/>
        <w:numPr>
          <w:ilvl w:val="0"/>
          <w:numId w:val="2"/>
        </w:numPr>
        <w:rPr>
          <w:lang w:val="bg-BG"/>
        </w:rPr>
      </w:pPr>
      <w:r w:rsidRPr="003D4A3A">
        <w:t>Day of Week</w:t>
      </w:r>
    </w:p>
    <w:p w14:paraId="392F9713" w14:textId="77777777" w:rsidR="00FC3D62" w:rsidRPr="00993872" w:rsidRDefault="00FC3D62" w:rsidP="00FC3D62">
      <w:pPr>
        <w:rPr>
          <w:lang w:val="bg-BG"/>
        </w:rPr>
      </w:pPr>
      <w:r w:rsidRPr="00993872">
        <w:t xml:space="preserve">Write a function that prints a number between 1 and 7 when a </w:t>
      </w:r>
      <w:r w:rsidRPr="00993872">
        <w:rPr>
          <w:b/>
        </w:rPr>
        <w:t>day of the week</w:t>
      </w:r>
      <w:r w:rsidRPr="00993872">
        <w:t xml:space="preserve"> is passed to it as a string and an </w:t>
      </w:r>
      <w:r w:rsidRPr="00993872">
        <w:rPr>
          <w:b/>
        </w:rPr>
        <w:t>error message</w:t>
      </w:r>
      <w:r w:rsidRPr="00993872">
        <w:t xml:space="preserve"> if the string is </w:t>
      </w:r>
      <w:r w:rsidRPr="00993872">
        <w:rPr>
          <w:b/>
        </w:rPr>
        <w:t>not recognized</w:t>
      </w:r>
      <w:r w:rsidRPr="00993872">
        <w:t>.</w:t>
      </w:r>
    </w:p>
    <w:p w14:paraId="71C37623" w14:textId="77777777" w:rsidR="00FC3D62" w:rsidRPr="00FC3D62" w:rsidRDefault="00FC3D62" w:rsidP="00FC3D62">
      <w:pPr>
        <w:pStyle w:val="ac"/>
        <w:numPr>
          <w:ilvl w:val="0"/>
          <w:numId w:val="22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input</w:t>
      </w:r>
      <w:r w:rsidRPr="00993872">
        <w:t xml:space="preserve"> comes as a single</w:t>
      </w:r>
      <w:r>
        <w:t>-</w:t>
      </w:r>
      <w:r w:rsidRPr="00993872">
        <w:t>string argument.</w:t>
      </w:r>
    </w:p>
    <w:p w14:paraId="72980C6E" w14:textId="092BBC96" w:rsidR="00FC3D62" w:rsidRPr="00FC3D62" w:rsidRDefault="00FC3D62" w:rsidP="00FC3D62">
      <w:pPr>
        <w:pStyle w:val="ac"/>
        <w:numPr>
          <w:ilvl w:val="0"/>
          <w:numId w:val="22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output</w:t>
      </w:r>
      <w:r w:rsidRPr="00993872">
        <w:t xml:space="preserve"> should be </w:t>
      </w:r>
      <w:r>
        <w:t>printed</w:t>
      </w:r>
      <w:r w:rsidRPr="00993872">
        <w:t>.</w:t>
      </w:r>
    </w:p>
    <w:p w14:paraId="4E21D192" w14:textId="77777777" w:rsidR="00FC3D62" w:rsidRPr="003D4A3A" w:rsidRDefault="00FC3D62" w:rsidP="00FC3D62">
      <w:pPr>
        <w:pStyle w:val="3"/>
        <w:rPr>
          <w:lang w:val="bg-BG"/>
        </w:rPr>
      </w:pPr>
      <w:r w:rsidRPr="003D4A3A">
        <w:lastRenderedPageBreak/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D11281" w:rsidRPr="003D4A3A" w14:paraId="3C601C78" w14:textId="77777777" w:rsidTr="00932F58">
        <w:tc>
          <w:tcPr>
            <w:tcW w:w="2382" w:type="dxa"/>
            <w:shd w:val="clear" w:color="auto" w:fill="D9D9D9" w:themeFill="background1" w:themeFillShade="D9"/>
          </w:tcPr>
          <w:p w14:paraId="0271A064" w14:textId="18E298F8" w:rsidR="00D11281" w:rsidRPr="00C27255" w:rsidRDefault="00D11281" w:rsidP="00D11281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C22C157" w14:textId="20268897" w:rsidR="00D11281" w:rsidRPr="00C27255" w:rsidRDefault="00D11281" w:rsidP="00D11281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FC3D62" w:rsidRPr="003D4A3A" w14:paraId="4A4A7618" w14:textId="77777777" w:rsidTr="00932F58">
        <w:tc>
          <w:tcPr>
            <w:tcW w:w="2382" w:type="dxa"/>
          </w:tcPr>
          <w:p w14:paraId="4E310DB8" w14:textId="77777777" w:rsidR="00FC3D62" w:rsidRPr="00D11281" w:rsidRDefault="00FC3D62" w:rsidP="00932F58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val="bg-BG" w:eastAsia="bg-BG"/>
              </w:rPr>
            </w:pPr>
            <w:r w:rsidRPr="00D11281">
              <w:rPr>
                <w:rFonts w:ascii="Consolas" w:hAnsi="Consolas"/>
                <w:bCs/>
                <w:noProof/>
              </w:rPr>
              <w:t>'Monday'</w:t>
            </w:r>
          </w:p>
        </w:tc>
        <w:tc>
          <w:tcPr>
            <w:tcW w:w="2268" w:type="dxa"/>
          </w:tcPr>
          <w:p w14:paraId="4AE83BC9" w14:textId="77777777" w:rsidR="00FC3D62" w:rsidRPr="00D11281" w:rsidRDefault="00FC3D62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FC3D62" w:rsidRPr="003D4A3A" w14:paraId="47BCA96C" w14:textId="77777777" w:rsidTr="00932F58">
        <w:tc>
          <w:tcPr>
            <w:tcW w:w="2382" w:type="dxa"/>
          </w:tcPr>
          <w:p w14:paraId="25A15C06" w14:textId="77777777" w:rsidR="00FC3D62" w:rsidRPr="00D11281" w:rsidRDefault="00FC3D62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Friday'</w:t>
            </w:r>
          </w:p>
        </w:tc>
        <w:tc>
          <w:tcPr>
            <w:tcW w:w="2268" w:type="dxa"/>
          </w:tcPr>
          <w:p w14:paraId="3A541BD6" w14:textId="77777777" w:rsidR="00FC3D62" w:rsidRPr="00D11281" w:rsidRDefault="00FC3D62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5</w:t>
            </w:r>
          </w:p>
        </w:tc>
      </w:tr>
      <w:tr w:rsidR="00FC3D62" w:rsidRPr="003D4A3A" w14:paraId="002C8A15" w14:textId="77777777" w:rsidTr="00D11281">
        <w:trPr>
          <w:trHeight w:val="20"/>
        </w:trPr>
        <w:tc>
          <w:tcPr>
            <w:tcW w:w="2382" w:type="dxa"/>
          </w:tcPr>
          <w:p w14:paraId="2BBC756B" w14:textId="77777777" w:rsidR="00FC3D62" w:rsidRPr="00D11281" w:rsidRDefault="00FC3D62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Invalid'</w:t>
            </w:r>
          </w:p>
        </w:tc>
        <w:tc>
          <w:tcPr>
            <w:tcW w:w="2268" w:type="dxa"/>
          </w:tcPr>
          <w:p w14:paraId="77F153E6" w14:textId="77777777" w:rsidR="00FC3D62" w:rsidRPr="00D11281" w:rsidRDefault="00FC3D62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0BD129FB" w14:textId="41C1CE6E" w:rsidR="00D11281" w:rsidRPr="003D4A3A" w:rsidRDefault="00D11281" w:rsidP="00D11281">
      <w:pPr>
        <w:pStyle w:val="2"/>
        <w:numPr>
          <w:ilvl w:val="0"/>
          <w:numId w:val="2"/>
        </w:numPr>
        <w:rPr>
          <w:lang w:val="bg-BG"/>
        </w:rPr>
      </w:pPr>
      <w:r w:rsidRPr="003D4A3A">
        <w:t>Math Operations</w:t>
      </w:r>
    </w:p>
    <w:p w14:paraId="72444158" w14:textId="7D471AFD" w:rsidR="00D11281" w:rsidRDefault="00D11281" w:rsidP="00D11281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3F8BD1E4" w14:textId="77777777" w:rsidR="00D11281" w:rsidRDefault="00D11281" w:rsidP="00D11281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71FFFA82" w14:textId="77777777" w:rsidR="00D11281" w:rsidRDefault="00D11281" w:rsidP="00D11281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43A2F89" w14:textId="77777777" w:rsidR="00D11281" w:rsidRPr="00C27255" w:rsidRDefault="00D11281" w:rsidP="00D11281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473E5A3C" w14:textId="77777777" w:rsidR="00D11281" w:rsidRPr="00993872" w:rsidRDefault="00D11281" w:rsidP="00D11281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3E1883DE" w14:textId="77777777" w:rsidR="00D11281" w:rsidRPr="00191C38" w:rsidRDefault="00D11281" w:rsidP="00D11281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input</w:t>
      </w:r>
      <w:r w:rsidRPr="00191C38">
        <w:rPr>
          <w:rFonts w:cstheme="minorHAnsi"/>
        </w:rPr>
        <w:t xml:space="preserve"> comes as </w:t>
      </w:r>
      <w:r w:rsidRPr="00191C38">
        <w:rPr>
          <w:rFonts w:cstheme="minorHAnsi"/>
          <w:b/>
        </w:rPr>
        <w:t xml:space="preserve">two numbers </w:t>
      </w:r>
      <w:r w:rsidRPr="00191C38">
        <w:rPr>
          <w:rFonts w:cstheme="minorHAnsi"/>
        </w:rPr>
        <w:t>and</w:t>
      </w:r>
      <w:r w:rsidRPr="00191C38">
        <w:rPr>
          <w:rFonts w:cstheme="minorHAnsi"/>
          <w:b/>
        </w:rPr>
        <w:t xml:space="preserve"> a string argument</w:t>
      </w:r>
      <w:r w:rsidRPr="00191C38">
        <w:rPr>
          <w:rFonts w:cstheme="minorHAnsi"/>
        </w:rPr>
        <w:t xml:space="preserve"> passed to your function.</w:t>
      </w:r>
    </w:p>
    <w:p w14:paraId="4D87ADD8" w14:textId="77777777" w:rsidR="00D11281" w:rsidRPr="00191C38" w:rsidRDefault="00D11281" w:rsidP="00D11281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output</w:t>
      </w:r>
      <w:r w:rsidRPr="00191C38">
        <w:rPr>
          <w:rFonts w:cstheme="minorHAnsi"/>
        </w:rPr>
        <w:t xml:space="preserve"> should be printed on the console.</w:t>
      </w:r>
    </w:p>
    <w:p w14:paraId="69251B45" w14:textId="77777777" w:rsidR="00D11281" w:rsidRPr="003D4A3A" w:rsidRDefault="00D11281" w:rsidP="00D11281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D11281" w:rsidRPr="003D4A3A" w14:paraId="082EF51D" w14:textId="77777777" w:rsidTr="00686E27">
        <w:tc>
          <w:tcPr>
            <w:tcW w:w="2524" w:type="dxa"/>
            <w:shd w:val="clear" w:color="auto" w:fill="D9D9D9" w:themeFill="background1" w:themeFillShade="D9"/>
          </w:tcPr>
          <w:p w14:paraId="4F94242C" w14:textId="77777777" w:rsidR="00D11281" w:rsidRPr="00ED10F7" w:rsidRDefault="00D11281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13C7A5D" w14:textId="77777777" w:rsidR="00D11281" w:rsidRPr="00ED10F7" w:rsidRDefault="00D11281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D11281" w:rsidRPr="003D4A3A" w14:paraId="740DF9A6" w14:textId="77777777" w:rsidTr="00686E27">
        <w:tc>
          <w:tcPr>
            <w:tcW w:w="2524" w:type="dxa"/>
          </w:tcPr>
          <w:p w14:paraId="0C7E1D46" w14:textId="77777777" w:rsidR="00D11281" w:rsidRPr="00ED10F7" w:rsidRDefault="00D11281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5D35CD33" w14:textId="77777777" w:rsidR="00D11281" w:rsidRPr="00ED10F7" w:rsidRDefault="00D11281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11</w:t>
            </w:r>
          </w:p>
        </w:tc>
      </w:tr>
      <w:tr w:rsidR="00D11281" w:rsidRPr="003D4A3A" w14:paraId="29EC2370" w14:textId="77777777" w:rsidTr="00686E27">
        <w:tc>
          <w:tcPr>
            <w:tcW w:w="2524" w:type="dxa"/>
          </w:tcPr>
          <w:p w14:paraId="572F4EEA" w14:textId="77777777" w:rsidR="00D11281" w:rsidRPr="00ED10F7" w:rsidRDefault="00D11281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4CF3395B" w14:textId="77777777" w:rsidR="00D11281" w:rsidRPr="00ED10F7" w:rsidRDefault="00D11281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16.5</w:t>
            </w:r>
          </w:p>
        </w:tc>
      </w:tr>
    </w:tbl>
    <w:p w14:paraId="47B9EDEB" w14:textId="72EC2F2F" w:rsidR="00FC3D62" w:rsidRDefault="00FC3D62" w:rsidP="00FC3D62">
      <w:pPr>
        <w:rPr>
          <w:noProof/>
          <w:lang w:val="bg-BG" w:eastAsia="bg-BG"/>
        </w:rPr>
      </w:pPr>
    </w:p>
    <w:p w14:paraId="2D5771E8" w14:textId="76BD06EE" w:rsidR="00CE3366" w:rsidRPr="00A12EDA" w:rsidRDefault="00CE3366" w:rsidP="00CE3366">
      <w:pPr>
        <w:pStyle w:val="2"/>
        <w:numPr>
          <w:ilvl w:val="0"/>
          <w:numId w:val="2"/>
        </w:numPr>
        <w:rPr>
          <w:lang w:val="bg-BG"/>
        </w:rPr>
      </w:pPr>
      <w:r w:rsidRPr="00A12EDA">
        <w:t>Even Position Element</w:t>
      </w:r>
    </w:p>
    <w:p w14:paraId="0EB9929F" w14:textId="77777777" w:rsidR="00CE3366" w:rsidRPr="00AD2C0E" w:rsidRDefault="00CE3366" w:rsidP="00CE3366">
      <w:pPr>
        <w:rPr>
          <w:lang w:val="bg-BG"/>
        </w:rPr>
      </w:pPr>
      <w:r w:rsidRPr="00AD2C0E">
        <w:t>Write a function that finds the elements at even positions in an array.</w:t>
      </w:r>
    </w:p>
    <w:p w14:paraId="003AA03A" w14:textId="77777777" w:rsidR="00CE3366" w:rsidRPr="00AD2C0E" w:rsidRDefault="00CE3366" w:rsidP="00CE3366">
      <w:pPr>
        <w:rPr>
          <w:lang w:val="bg-BG"/>
        </w:rPr>
      </w:pPr>
      <w:r w:rsidRPr="00AD2C0E">
        <w:t xml:space="preserve">The </w:t>
      </w:r>
      <w:r w:rsidRPr="00AD2C0E">
        <w:rPr>
          <w:b/>
        </w:rPr>
        <w:t>input</w:t>
      </w:r>
      <w:r w:rsidRPr="00AD2C0E">
        <w:t xml:space="preserve"> comes as </w:t>
      </w:r>
      <w:r>
        <w:t xml:space="preserve">an </w:t>
      </w:r>
      <w:r w:rsidRPr="00AD2C0E">
        <w:rPr>
          <w:b/>
        </w:rPr>
        <w:t>array of string</w:t>
      </w:r>
      <w:r w:rsidRPr="00AD2C0E">
        <w:t xml:space="preserve"> elements.</w:t>
      </w:r>
    </w:p>
    <w:p w14:paraId="642188F7" w14:textId="77777777" w:rsidR="00CE3366" w:rsidRPr="00AD2C0E" w:rsidRDefault="00CE3366" w:rsidP="00CE3366">
      <w:pPr>
        <w:rPr>
          <w:lang w:val="bg-BG"/>
        </w:rPr>
      </w:pPr>
      <w:r w:rsidRPr="00AD2C0E">
        <w:t xml:space="preserve">The </w:t>
      </w:r>
      <w:r w:rsidRPr="00AD2C0E">
        <w:rPr>
          <w:b/>
        </w:rPr>
        <w:t>output</w:t>
      </w:r>
      <w:r w:rsidRPr="00AD2C0E">
        <w:t xml:space="preserve"> is printed on the console. Collect all elements in a string, separated by space.</w:t>
      </w:r>
    </w:p>
    <w:p w14:paraId="759058E6" w14:textId="77777777" w:rsidR="00CE3366" w:rsidRPr="00A12EDA" w:rsidRDefault="00CE3366" w:rsidP="00CE3366">
      <w:pPr>
        <w:pStyle w:val="3"/>
        <w:rPr>
          <w:lang w:val="bg-BG"/>
        </w:rPr>
      </w:pPr>
      <w:r w:rsidRPr="00A12EDA">
        <w:t>Examples</w:t>
      </w:r>
    </w:p>
    <w:tbl>
      <w:tblPr>
        <w:tblStyle w:val="af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CE3366" w:rsidRPr="00A12EDA" w14:paraId="33E64964" w14:textId="77777777" w:rsidTr="00686E27">
        <w:tc>
          <w:tcPr>
            <w:tcW w:w="2835" w:type="dxa"/>
            <w:shd w:val="clear" w:color="auto" w:fill="D9D9D9" w:themeFill="background1" w:themeFillShade="D9"/>
          </w:tcPr>
          <w:p w14:paraId="3DAF70BB" w14:textId="77777777" w:rsidR="00CE3366" w:rsidRPr="00E4402A" w:rsidRDefault="00CE3366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849578" w14:textId="77777777" w:rsidR="00CE3366" w:rsidRPr="00E4402A" w:rsidRDefault="00CE3366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66E6C7" w14:textId="77777777" w:rsidR="00CE3366" w:rsidRPr="00AD2C0E" w:rsidRDefault="00CE3366" w:rsidP="00686E27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9B00D06" w14:textId="77777777" w:rsidR="00CE3366" w:rsidRPr="00E4402A" w:rsidRDefault="00CE3366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F089E0" w14:textId="77777777" w:rsidR="00CE3366" w:rsidRPr="00E4402A" w:rsidRDefault="00CE3366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Output</w:t>
            </w:r>
          </w:p>
        </w:tc>
      </w:tr>
      <w:tr w:rsidR="00CE3366" w:rsidRPr="00A12EDA" w14:paraId="78AFE46B" w14:textId="77777777" w:rsidTr="00686E27">
        <w:trPr>
          <w:trHeight w:val="340"/>
        </w:trPr>
        <w:tc>
          <w:tcPr>
            <w:tcW w:w="2835" w:type="dxa"/>
          </w:tcPr>
          <w:p w14:paraId="249A5447" w14:textId="77777777" w:rsidR="00CE3366" w:rsidRPr="00E4402A" w:rsidRDefault="00CE3366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</w:rPr>
              <w:t>20</w:t>
            </w:r>
            <w:r w:rsidRPr="00E4402A">
              <w:rPr>
                <w:rFonts w:ascii="Consolas" w:hAnsi="Consolas"/>
                <w:bCs/>
                <w:noProof/>
              </w:rPr>
              <w:t>', '30', '</w:t>
            </w:r>
            <w:r w:rsidRPr="00E4402A">
              <w:rPr>
                <w:rFonts w:ascii="Consolas" w:hAnsi="Consolas"/>
                <w:bCs/>
                <w:noProof/>
                <w:color w:val="FF0000"/>
              </w:rPr>
              <w:t>40</w:t>
            </w:r>
            <w:r w:rsidRPr="00E4402A">
              <w:rPr>
                <w:rFonts w:ascii="Consolas" w:hAnsi="Consolas"/>
                <w:bCs/>
                <w:noProof/>
              </w:rPr>
              <w:t>',</w:t>
            </w:r>
            <w:r w:rsidRPr="00E4402A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</w:rPr>
              <w:t>'50', '</w:t>
            </w:r>
            <w:r w:rsidRPr="00E4402A">
              <w:rPr>
                <w:rFonts w:ascii="Consolas" w:hAnsi="Consolas"/>
                <w:bCs/>
                <w:noProof/>
                <w:color w:val="FF0000"/>
              </w:rPr>
              <w:t>60</w:t>
            </w:r>
            <w:r w:rsidRPr="00E4402A">
              <w:rPr>
                <w:rFonts w:ascii="Consolas" w:hAnsi="Consolas"/>
                <w:bCs/>
                <w:noProof/>
              </w:rPr>
              <w:t>']</w:t>
            </w:r>
          </w:p>
        </w:tc>
        <w:tc>
          <w:tcPr>
            <w:tcW w:w="1701" w:type="dxa"/>
          </w:tcPr>
          <w:p w14:paraId="4F9FDE31" w14:textId="77777777" w:rsidR="00CE3366" w:rsidRPr="00E4402A" w:rsidRDefault="00CE3366" w:rsidP="00686E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</w:rPr>
              <w:t>20 40</w:t>
            </w:r>
            <w:r w:rsidRPr="00E4402A">
              <w:rPr>
                <w:rFonts w:ascii="Consolas" w:hAnsi="Consolas"/>
                <w:bCs/>
                <w:noProof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431BD2B2" w14:textId="77777777" w:rsidR="00CE3366" w:rsidRPr="00E4402A" w:rsidRDefault="00CE3366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835" w:type="dxa"/>
          </w:tcPr>
          <w:p w14:paraId="1D6EC8CA" w14:textId="77777777" w:rsidR="00CE3366" w:rsidRPr="00E4402A" w:rsidRDefault="00CE3366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</w:rPr>
              <w:t>5</w:t>
            </w:r>
            <w:r w:rsidRPr="00E4402A">
              <w:rPr>
                <w:rFonts w:ascii="Consolas" w:hAnsi="Consolas"/>
                <w:bCs/>
                <w:noProof/>
              </w:rPr>
              <w:t>', '10']</w:t>
            </w:r>
          </w:p>
        </w:tc>
        <w:tc>
          <w:tcPr>
            <w:tcW w:w="1701" w:type="dxa"/>
          </w:tcPr>
          <w:p w14:paraId="3E19A3DB" w14:textId="77777777" w:rsidR="00CE3366" w:rsidRPr="00E4402A" w:rsidRDefault="00CE3366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1F3F6883" w14:textId="11A7D747" w:rsidR="008564A7" w:rsidRDefault="008564A7" w:rsidP="008564A7">
      <w:pPr>
        <w:pStyle w:val="2"/>
        <w:numPr>
          <w:ilvl w:val="0"/>
          <w:numId w:val="2"/>
        </w:numPr>
      </w:pPr>
      <w:r>
        <w:t>Bigger Half</w:t>
      </w:r>
    </w:p>
    <w:p w14:paraId="5E99295A" w14:textId="77777777" w:rsidR="008564A7" w:rsidRPr="00C456B2" w:rsidRDefault="008564A7" w:rsidP="008564A7">
      <w:pPr>
        <w:rPr>
          <w:lang w:val="bg-BG"/>
        </w:rPr>
      </w:pPr>
      <w:r w:rsidRPr="00C456B2">
        <w:t xml:space="preserve">You are given an array of numbers. Write a </w:t>
      </w:r>
      <w:r w:rsidRPr="00C456B2">
        <w:rPr>
          <w:noProof/>
        </w:rPr>
        <w:t xml:space="preserve">JS </w:t>
      </w:r>
      <w:r w:rsidRPr="00C456B2">
        <w:t xml:space="preserve">function that </w:t>
      </w:r>
      <w:r w:rsidRPr="00C456B2">
        <w:rPr>
          <w:rStyle w:val="ab"/>
        </w:rPr>
        <w:t>sorts</w:t>
      </w:r>
      <w:r w:rsidRPr="00C456B2">
        <w:t xml:space="preserve"> the array in </w:t>
      </w:r>
      <w:r w:rsidRPr="00C456B2">
        <w:rPr>
          <w:rStyle w:val="ab"/>
        </w:rPr>
        <w:t>ascending order</w:t>
      </w:r>
      <w:r w:rsidRPr="00C456B2">
        <w:t xml:space="preserve"> and returns a new array, containing only the </w:t>
      </w:r>
      <w:r w:rsidRPr="00C456B2">
        <w:rPr>
          <w:rStyle w:val="ab"/>
        </w:rPr>
        <w:t>second half</w:t>
      </w:r>
      <w:r w:rsidRPr="00C456B2">
        <w:t xml:space="preserve"> of the input. If there is an odd number of elements in the input, always take the bigger half. For example, if the input array contains 4 elements, the output should be 2, and if the input is 5 – the output is 3.</w:t>
      </w:r>
    </w:p>
    <w:p w14:paraId="34D451A4" w14:textId="77777777" w:rsidR="008564A7" w:rsidRPr="00C456B2" w:rsidRDefault="008564A7" w:rsidP="008564A7">
      <w:pPr>
        <w:rPr>
          <w:lang w:val="bg-BG"/>
        </w:rPr>
      </w:pPr>
      <w:r w:rsidRPr="00C456B2">
        <w:t xml:space="preserve">The </w:t>
      </w:r>
      <w:r w:rsidRPr="00C456B2">
        <w:rPr>
          <w:b/>
        </w:rPr>
        <w:t>input</w:t>
      </w:r>
      <w:r w:rsidRPr="00C456B2">
        <w:t xml:space="preserve"> comes as </w:t>
      </w:r>
      <w:r>
        <w:t xml:space="preserve">an </w:t>
      </w:r>
      <w:r w:rsidRPr="00C456B2">
        <w:rPr>
          <w:b/>
        </w:rPr>
        <w:t>array of number elements</w:t>
      </w:r>
      <w:r w:rsidRPr="00C456B2">
        <w:t>.</w:t>
      </w:r>
    </w:p>
    <w:p w14:paraId="504CC24A" w14:textId="77777777" w:rsidR="008564A7" w:rsidRPr="00C456B2" w:rsidRDefault="008564A7" w:rsidP="008564A7">
      <w:r w:rsidRPr="00C456B2">
        <w:t xml:space="preserve">The </w:t>
      </w:r>
      <w:r w:rsidRPr="00C456B2">
        <w:rPr>
          <w:b/>
        </w:rPr>
        <w:t>output</w:t>
      </w:r>
      <w:r w:rsidRPr="00C456B2">
        <w:t xml:space="preserve"> is the </w:t>
      </w:r>
      <w:r w:rsidRPr="00C456B2">
        <w:rPr>
          <w:rStyle w:val="ab"/>
        </w:rPr>
        <w:t>return</w:t>
      </w:r>
      <w:r w:rsidRPr="00C456B2">
        <w:t xml:space="preserve"> value of the function and should be an </w:t>
      </w:r>
      <w:r w:rsidRPr="00C456B2">
        <w:rPr>
          <w:rStyle w:val="ab"/>
        </w:rPr>
        <w:t>array of numbers</w:t>
      </w:r>
      <w:r w:rsidRPr="00C456B2">
        <w:t>.</w:t>
      </w:r>
    </w:p>
    <w:p w14:paraId="2BC67630" w14:textId="77777777" w:rsidR="008564A7" w:rsidRPr="00A12EDA" w:rsidRDefault="008564A7" w:rsidP="008564A7">
      <w:pPr>
        <w:pStyle w:val="3"/>
        <w:rPr>
          <w:lang w:val="bg-BG"/>
        </w:rPr>
      </w:pPr>
      <w:r w:rsidRPr="00A12EDA">
        <w:lastRenderedPageBreak/>
        <w:t>Example</w:t>
      </w:r>
    </w:p>
    <w:tbl>
      <w:tblPr>
        <w:tblStyle w:val="af"/>
        <w:tblW w:w="651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564A7" w:rsidRPr="00A12EDA" w14:paraId="4F84C83C" w14:textId="77777777" w:rsidTr="00686E27">
        <w:tc>
          <w:tcPr>
            <w:tcW w:w="3823" w:type="dxa"/>
            <w:shd w:val="clear" w:color="auto" w:fill="D9D9D9" w:themeFill="background1" w:themeFillShade="D9"/>
          </w:tcPr>
          <w:p w14:paraId="77B0D917" w14:textId="77777777" w:rsidR="008564A7" w:rsidRPr="00E4402A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6853666" w14:textId="77777777" w:rsidR="008564A7" w:rsidRPr="00E4402A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Output</w:t>
            </w:r>
          </w:p>
        </w:tc>
      </w:tr>
      <w:tr w:rsidR="008564A7" w:rsidRPr="00A12EDA" w14:paraId="166D9BF2" w14:textId="77777777" w:rsidTr="00686E27">
        <w:trPr>
          <w:trHeight w:val="362"/>
        </w:trPr>
        <w:tc>
          <w:tcPr>
            <w:tcW w:w="3823" w:type="dxa"/>
          </w:tcPr>
          <w:p w14:paraId="34029631" w14:textId="77777777" w:rsidR="008564A7" w:rsidRPr="00E4402A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[4, 7, 2, 5]</w:t>
            </w:r>
          </w:p>
        </w:tc>
        <w:tc>
          <w:tcPr>
            <w:tcW w:w="2693" w:type="dxa"/>
          </w:tcPr>
          <w:p w14:paraId="62489AF5" w14:textId="77777777" w:rsidR="008564A7" w:rsidRPr="00E4402A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[5, 7]</w:t>
            </w:r>
          </w:p>
        </w:tc>
      </w:tr>
      <w:tr w:rsidR="008564A7" w:rsidRPr="00A12EDA" w14:paraId="1D6E7DC0" w14:textId="77777777" w:rsidTr="00686E27">
        <w:trPr>
          <w:trHeight w:val="362"/>
        </w:trPr>
        <w:tc>
          <w:tcPr>
            <w:tcW w:w="3823" w:type="dxa"/>
          </w:tcPr>
          <w:p w14:paraId="06045ED2" w14:textId="77777777" w:rsidR="008564A7" w:rsidRPr="00E4402A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[3, 19, 14, 7, 2, 19, 6]</w:t>
            </w:r>
          </w:p>
        </w:tc>
        <w:tc>
          <w:tcPr>
            <w:tcW w:w="2693" w:type="dxa"/>
          </w:tcPr>
          <w:p w14:paraId="70B651D6" w14:textId="77777777" w:rsidR="008564A7" w:rsidRPr="00E4402A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[7, 14, 19, 19]</w:t>
            </w:r>
          </w:p>
        </w:tc>
      </w:tr>
    </w:tbl>
    <w:p w14:paraId="6BEEA312" w14:textId="77777777" w:rsidR="008564A7" w:rsidRPr="00DC52BF" w:rsidRDefault="008564A7" w:rsidP="008564A7">
      <w:pPr>
        <w:pStyle w:val="2"/>
        <w:numPr>
          <w:ilvl w:val="0"/>
          <w:numId w:val="2"/>
        </w:numPr>
        <w:tabs>
          <w:tab w:val="num" w:pos="360"/>
        </w:tabs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3CF2E120" w14:textId="77777777" w:rsidR="008564A7" w:rsidRPr="00DC52BF" w:rsidRDefault="008564A7" w:rsidP="008564A7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4CB35E91" w14:textId="77777777" w:rsidR="008564A7" w:rsidRPr="00DC52BF" w:rsidRDefault="008564A7" w:rsidP="008564A7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183FC7A1" w14:textId="77777777" w:rsidR="008564A7" w:rsidRPr="00DC52BF" w:rsidRDefault="008564A7" w:rsidP="008564A7">
      <w:pPr>
        <w:rPr>
          <w:lang w:val="bg-BG"/>
        </w:rPr>
      </w:pPr>
      <w:r>
        <w:t>It should also have a method</w:t>
      </w:r>
      <w:r w:rsidRPr="00DC52BF">
        <w:t xml:space="preserve"> </w:t>
      </w:r>
      <w:r w:rsidRPr="0036490D">
        <w:rPr>
          <w:rFonts w:cstheme="minorHAnsi"/>
        </w:rPr>
        <w:t xml:space="preserve">named </w:t>
      </w:r>
      <w:r w:rsidRPr="0036490D">
        <w:rPr>
          <w:rFonts w:cstheme="minorHAnsi"/>
          <w:b/>
          <w:noProof/>
        </w:rPr>
        <w:t>"meow"</w:t>
      </w:r>
      <w:r w:rsidRPr="00DC52BF">
        <w:rPr>
          <w:noProof/>
        </w:rPr>
        <w:t xml:space="preserve"> </w:t>
      </w:r>
      <w:r w:rsidRPr="00DC52BF">
        <w:t xml:space="preserve">that will print </w:t>
      </w:r>
      <w:r w:rsidRPr="00DC52BF">
        <w:rPr>
          <w:rFonts w:ascii="Consolas" w:hAnsi="Consolas"/>
          <w:b/>
          <w:noProof/>
        </w:rPr>
        <w:t>"{cat name}, age {age} says Meow"</w:t>
      </w:r>
      <w:r w:rsidRPr="00DC52BF">
        <w:rPr>
          <w:noProof/>
        </w:rPr>
        <w:t xml:space="preserve"> </w:t>
      </w:r>
      <w:r w:rsidRPr="00DC52BF">
        <w:t>on the console.</w:t>
      </w:r>
    </w:p>
    <w:p w14:paraId="61DA34FE" w14:textId="77777777" w:rsidR="008564A7" w:rsidRPr="001F7E42" w:rsidRDefault="008564A7" w:rsidP="008564A7">
      <w:pPr>
        <w:rPr>
          <w:lang w:val="bg-BG"/>
        </w:rPr>
      </w:pPr>
      <w:r w:rsidRPr="00DC52BF">
        <w:t>For each of the strings provided</w:t>
      </w:r>
      <w:r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>
        <w:rPr>
          <w:rFonts w:cstheme="minorHAnsi"/>
          <w:b/>
          <w:noProof/>
          <w:lang w:val="bg-BG"/>
        </w:rPr>
        <w:t xml:space="preserve"> </w:t>
      </w:r>
      <w:r w:rsidRPr="001F7E42">
        <w:rPr>
          <w:rFonts w:cstheme="minorHAnsi"/>
          <w:noProof/>
          <w:lang w:val="bg-BG"/>
        </w:rPr>
        <w:t xml:space="preserve">and invoke </w:t>
      </w:r>
      <w:r>
        <w:rPr>
          <w:rFonts w:cstheme="minorHAnsi"/>
          <w:noProof/>
        </w:rPr>
        <w:t xml:space="preserve">the </w:t>
      </w:r>
      <w:r w:rsidRPr="001F7E42">
        <w:rPr>
          <w:rFonts w:cstheme="minorHAnsi"/>
          <w:b/>
          <w:noProof/>
          <w:lang w:val="bg-BG"/>
        </w:rPr>
        <w:t>.meow ()</w:t>
      </w:r>
      <w:r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0B2FD562" w14:textId="77777777" w:rsidR="008564A7" w:rsidRPr="00DC52BF" w:rsidRDefault="008564A7" w:rsidP="008564A7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8564A7" w:rsidRPr="00DC52BF" w14:paraId="64F44DD5" w14:textId="77777777" w:rsidTr="00686E27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4519D3AA" w14:textId="77777777" w:rsidR="008564A7" w:rsidRPr="00DC52BF" w:rsidRDefault="008564A7" w:rsidP="00686E27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0AD9EA0B" w14:textId="77777777" w:rsidR="008564A7" w:rsidRPr="00DC52BF" w:rsidRDefault="008564A7" w:rsidP="00686E27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8564A7" w:rsidRPr="00DC52BF" w14:paraId="29E78E54" w14:textId="77777777" w:rsidTr="00686E27">
        <w:tc>
          <w:tcPr>
            <w:tcW w:w="3951" w:type="dxa"/>
            <w:vAlign w:val="center"/>
          </w:tcPr>
          <w:p w14:paraId="0B5ADA2B" w14:textId="77777777" w:rsidR="008564A7" w:rsidRPr="004A7C67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A7C67">
              <w:rPr>
                <w:rFonts w:ascii="Consolas" w:eastAsia="Times New Roman" w:hAnsi="Consolas" w:cstheme="minorHAnsi"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37706BC7" w14:textId="77777777" w:rsidR="008564A7" w:rsidRPr="004A7C67" w:rsidRDefault="008564A7" w:rsidP="00686E27">
            <w:pPr>
              <w:rPr>
                <w:rFonts w:ascii="Consolas" w:hAnsi="Consolas" w:cstheme="minorHAnsi"/>
                <w:lang w:val="bg-BG"/>
              </w:rPr>
            </w:pPr>
            <w:r w:rsidRPr="004A7C67">
              <w:rPr>
                <w:rFonts w:ascii="Consolas" w:hAnsi="Consolas" w:cstheme="minorHAnsi"/>
                <w:noProof/>
              </w:rPr>
              <w:t>Mellow, age 2 says Meow</w:t>
            </w:r>
          </w:p>
          <w:p w14:paraId="6EE3880F" w14:textId="77777777" w:rsidR="008564A7" w:rsidRPr="004A7C67" w:rsidRDefault="008564A7" w:rsidP="00686E27">
            <w:pPr>
              <w:rPr>
                <w:rFonts w:ascii="Consolas" w:hAnsi="Consolas" w:cstheme="minorHAnsi"/>
                <w:noProof/>
              </w:rPr>
            </w:pPr>
            <w:r w:rsidRPr="004A7C67">
              <w:rPr>
                <w:rFonts w:ascii="Consolas" w:hAnsi="Consolas" w:cstheme="minorHAnsi"/>
                <w:noProof/>
              </w:rPr>
              <w:t>Tom, age 5 says Meow</w:t>
            </w:r>
          </w:p>
        </w:tc>
      </w:tr>
      <w:tr w:rsidR="008564A7" w:rsidRPr="00DC52BF" w14:paraId="120F669C" w14:textId="77777777" w:rsidTr="00686E27">
        <w:tc>
          <w:tcPr>
            <w:tcW w:w="3951" w:type="dxa"/>
            <w:vAlign w:val="center"/>
          </w:tcPr>
          <w:p w14:paraId="334BEF21" w14:textId="77777777" w:rsidR="008564A7" w:rsidRPr="004A7C67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A7C67">
              <w:rPr>
                <w:rFonts w:ascii="Consolas" w:eastAsia="Times New Roman" w:hAnsi="Consolas" w:cstheme="minorHAnsi"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03218AD3" w14:textId="77777777" w:rsidR="008564A7" w:rsidRPr="004A7C67" w:rsidRDefault="008564A7" w:rsidP="00686E27">
            <w:pPr>
              <w:rPr>
                <w:rFonts w:ascii="Consolas" w:hAnsi="Consolas" w:cstheme="minorHAnsi"/>
                <w:noProof/>
              </w:rPr>
            </w:pPr>
            <w:r w:rsidRPr="004A7C67">
              <w:rPr>
                <w:rFonts w:ascii="Consolas" w:hAnsi="Consolas" w:cstheme="minorHAnsi"/>
                <w:noProof/>
              </w:rPr>
              <w:t>Candy, age 1 says Meow</w:t>
            </w:r>
          </w:p>
          <w:p w14:paraId="38D77F38" w14:textId="77777777" w:rsidR="008564A7" w:rsidRPr="004A7C67" w:rsidRDefault="008564A7" w:rsidP="00686E27">
            <w:pPr>
              <w:rPr>
                <w:rFonts w:ascii="Consolas" w:hAnsi="Consolas" w:cstheme="minorHAnsi"/>
                <w:noProof/>
              </w:rPr>
            </w:pPr>
            <w:r w:rsidRPr="004A7C67">
              <w:rPr>
                <w:rFonts w:ascii="Consolas" w:hAnsi="Consolas" w:cstheme="minorHAnsi"/>
                <w:noProof/>
              </w:rPr>
              <w:t>Poppy, age 3 says Meow</w:t>
            </w:r>
          </w:p>
          <w:p w14:paraId="3E385486" w14:textId="77777777" w:rsidR="008564A7" w:rsidRPr="004A7C67" w:rsidRDefault="008564A7" w:rsidP="00686E27">
            <w:pPr>
              <w:rPr>
                <w:rFonts w:ascii="Consolas" w:hAnsi="Consolas" w:cstheme="minorHAnsi"/>
                <w:noProof/>
              </w:rPr>
            </w:pPr>
            <w:r w:rsidRPr="004A7C67">
              <w:rPr>
                <w:rFonts w:ascii="Consolas" w:hAnsi="Consolas" w:cstheme="minorHAnsi"/>
                <w:noProof/>
              </w:rPr>
              <w:t>Nyx, age 2 says Meow</w:t>
            </w:r>
          </w:p>
        </w:tc>
      </w:tr>
    </w:tbl>
    <w:p w14:paraId="122AD052" w14:textId="13A79C06" w:rsidR="008564A7" w:rsidRPr="00505E6A" w:rsidRDefault="008564A7" w:rsidP="008564A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0F868C4B" w14:textId="77777777" w:rsidR="008564A7" w:rsidRPr="00505E6A" w:rsidRDefault="008564A7" w:rsidP="008564A7">
      <w:pPr>
        <w:rPr>
          <w:lang w:val="bg-BG"/>
        </w:rPr>
      </w:pPr>
      <w:r w:rsidRPr="00505E6A">
        <w:t xml:space="preserve">You're tasked to create a list of employees and their </w:t>
      </w:r>
      <w:r>
        <w:t xml:space="preserve">personal </w:t>
      </w:r>
      <w:r w:rsidRPr="00505E6A">
        <w:t>numbers.</w:t>
      </w:r>
    </w:p>
    <w:p w14:paraId="37C0DD0F" w14:textId="77777777" w:rsidR="008564A7" w:rsidRPr="00505E6A" w:rsidRDefault="008564A7" w:rsidP="008564A7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36570B4B" w14:textId="77777777" w:rsidR="008564A7" w:rsidRPr="00505E6A" w:rsidRDefault="008564A7" w:rsidP="008564A7">
      <w:pPr>
        <w:rPr>
          <w:lang w:val="bg-BG"/>
        </w:rPr>
      </w:pPr>
      <w:r w:rsidRPr="00505E6A">
        <w:t>At the end print all the list employees in the following format:</w:t>
      </w:r>
    </w:p>
    <w:p w14:paraId="44590F7E" w14:textId="77777777" w:rsidR="008564A7" w:rsidRPr="00505E6A" w:rsidRDefault="008564A7" w:rsidP="008564A7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27B4270C" w14:textId="77777777" w:rsidR="008564A7" w:rsidRPr="00505E6A" w:rsidRDefault="008564A7" w:rsidP="008564A7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8564A7" w:rsidRPr="00505E6A" w14:paraId="5B682830" w14:textId="77777777" w:rsidTr="00686E27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454ABBC5" w14:textId="77777777" w:rsidR="008564A7" w:rsidRPr="00505E6A" w:rsidRDefault="008564A7" w:rsidP="00686E27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5F12482F" w14:textId="77777777" w:rsidR="008564A7" w:rsidRPr="00505E6A" w:rsidRDefault="008564A7" w:rsidP="00686E27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8564A7" w:rsidRPr="00505E6A" w14:paraId="2F6A0EBC" w14:textId="77777777" w:rsidTr="00686E27">
        <w:tc>
          <w:tcPr>
            <w:tcW w:w="3039" w:type="dxa"/>
            <w:vAlign w:val="center"/>
          </w:tcPr>
          <w:p w14:paraId="45DA8F9B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CC402CD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36AC55FA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0C6B3A0E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089EE396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528DA352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1EBF529D" w14:textId="77777777" w:rsidR="008564A7" w:rsidRPr="00505E6A" w:rsidRDefault="008564A7" w:rsidP="00686E2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2CD11200" w14:textId="77777777" w:rsidR="008564A7" w:rsidRPr="00505E6A" w:rsidRDefault="008564A7" w:rsidP="00686E2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6BAC4FFB" w14:textId="77777777" w:rsidR="008564A7" w:rsidRPr="00505E6A" w:rsidRDefault="008564A7" w:rsidP="00686E2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4C85430C" w14:textId="77777777" w:rsidR="008564A7" w:rsidRPr="00505E6A" w:rsidRDefault="008564A7" w:rsidP="00686E27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8564A7" w:rsidRPr="00505E6A" w14:paraId="59C0D8F6" w14:textId="77777777" w:rsidTr="00686E27">
        <w:tc>
          <w:tcPr>
            <w:tcW w:w="3039" w:type="dxa"/>
            <w:vAlign w:val="center"/>
          </w:tcPr>
          <w:p w14:paraId="12C400F1" w14:textId="77777777" w:rsidR="008564A7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464CB56" w14:textId="77777777" w:rsidR="008564A7" w:rsidRPr="00B83C06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9D9550C" w14:textId="77777777" w:rsidR="008564A7" w:rsidRPr="00B83C06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1A066AF" w14:textId="77777777" w:rsidR="008564A7" w:rsidRPr="00B83C06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18FF953" w14:textId="77777777" w:rsidR="008564A7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1B5CD65F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5398BF98" w14:textId="77777777" w:rsidR="008564A7" w:rsidRPr="00B83C06" w:rsidRDefault="008564A7" w:rsidP="00686E27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lastRenderedPageBreak/>
              <w:t>Name: Samuel Jackson -- Personal Number: 14</w:t>
            </w:r>
          </w:p>
          <w:p w14:paraId="25FB1631" w14:textId="77777777" w:rsidR="008564A7" w:rsidRPr="00B83C06" w:rsidRDefault="008564A7" w:rsidP="00686E27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C8F25D3" w14:textId="77777777" w:rsidR="008564A7" w:rsidRPr="00B83C06" w:rsidRDefault="008564A7" w:rsidP="00686E27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lastRenderedPageBreak/>
              <w:t>Name: Bruce Willis -- Personal Number: 12</w:t>
            </w:r>
          </w:p>
          <w:p w14:paraId="0AAAE932" w14:textId="77777777" w:rsidR="008564A7" w:rsidRPr="00505E6A" w:rsidRDefault="008564A7" w:rsidP="00686E27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5CE0CB2E" w14:textId="5D3D0F98" w:rsidR="008564A7" w:rsidRPr="003D4A3A" w:rsidRDefault="008564A7" w:rsidP="008564A7">
      <w:pPr>
        <w:pStyle w:val="2"/>
        <w:numPr>
          <w:ilvl w:val="0"/>
          <w:numId w:val="2"/>
        </w:numPr>
        <w:rPr>
          <w:lang w:val="bg-BG"/>
        </w:rPr>
      </w:pPr>
      <w:r w:rsidRPr="003D4A3A">
        <w:lastRenderedPageBreak/>
        <w:t>Aggregate Elements</w:t>
      </w:r>
    </w:p>
    <w:p w14:paraId="36DF8AF7" w14:textId="77777777" w:rsidR="008564A7" w:rsidRPr="00993872" w:rsidRDefault="008564A7" w:rsidP="008564A7">
      <w:pPr>
        <w:rPr>
          <w:lang w:val="bg-BG"/>
        </w:rPr>
      </w:pPr>
      <w:r w:rsidRPr="00993872">
        <w:t>Write a program that performs different operations on an array of elements. Implement the following operations:</w:t>
      </w:r>
    </w:p>
    <w:p w14:paraId="38E2E4BF" w14:textId="77777777" w:rsidR="008564A7" w:rsidRPr="00993872" w:rsidRDefault="008564A7" w:rsidP="008564A7">
      <w:pPr>
        <w:pStyle w:val="ac"/>
        <w:numPr>
          <w:ilvl w:val="0"/>
          <w:numId w:val="25"/>
        </w:numPr>
        <w:rPr>
          <w:b/>
          <w:noProof/>
          <w:lang w:val="bg-BG"/>
        </w:rPr>
      </w:pPr>
      <w:r w:rsidRPr="00993872">
        <w:rPr>
          <w:b/>
          <w:noProof/>
        </w:rPr>
        <w:t>Sum(a</w:t>
      </w:r>
      <w:r w:rsidRPr="00993872">
        <w:rPr>
          <w:b/>
          <w:noProof/>
          <w:vertAlign w:val="subscript"/>
        </w:rPr>
        <w:t>i</w:t>
      </w:r>
      <w:r w:rsidRPr="00993872">
        <w:rPr>
          <w:b/>
          <w:noProof/>
        </w:rPr>
        <w:t xml:space="preserve">) </w:t>
      </w:r>
      <w:r w:rsidRPr="00993872">
        <w:rPr>
          <w:noProof/>
        </w:rPr>
        <w:t>- calculates the sum of all elements from the input array</w:t>
      </w:r>
    </w:p>
    <w:p w14:paraId="736E4402" w14:textId="77777777" w:rsidR="008564A7" w:rsidRPr="00993872" w:rsidRDefault="008564A7" w:rsidP="008564A7">
      <w:pPr>
        <w:pStyle w:val="ac"/>
        <w:numPr>
          <w:ilvl w:val="0"/>
          <w:numId w:val="25"/>
        </w:numPr>
        <w:spacing w:after="0"/>
        <w:rPr>
          <w:noProof/>
          <w:lang w:val="bg-BG"/>
        </w:rPr>
      </w:pPr>
      <w:r w:rsidRPr="00993872">
        <w:rPr>
          <w:b/>
          <w:noProof/>
        </w:rPr>
        <w:t>Sum(1/a</w:t>
      </w:r>
      <w:r w:rsidRPr="00993872">
        <w:rPr>
          <w:b/>
          <w:noProof/>
          <w:vertAlign w:val="subscript"/>
        </w:rPr>
        <w:t>i</w:t>
      </w:r>
      <w:r w:rsidRPr="00993872">
        <w:rPr>
          <w:b/>
          <w:noProof/>
        </w:rPr>
        <w:t xml:space="preserve">) </w:t>
      </w:r>
      <w:r w:rsidRPr="00993872">
        <w:rPr>
          <w:noProof/>
        </w:rPr>
        <w:t>- calculates the sum of the inverse values (1/a</w:t>
      </w:r>
      <w:r w:rsidRPr="00993872">
        <w:rPr>
          <w:noProof/>
          <w:vertAlign w:val="subscript"/>
        </w:rPr>
        <w:t>i</w:t>
      </w:r>
      <w:r w:rsidRPr="00993872">
        <w:rPr>
          <w:noProof/>
        </w:rPr>
        <w:t>) of all elements from the array</w:t>
      </w:r>
    </w:p>
    <w:p w14:paraId="6833EBA6" w14:textId="77777777" w:rsidR="008564A7" w:rsidRPr="00993872" w:rsidRDefault="008564A7" w:rsidP="008564A7">
      <w:pPr>
        <w:pStyle w:val="ac"/>
        <w:numPr>
          <w:ilvl w:val="0"/>
          <w:numId w:val="25"/>
        </w:numPr>
        <w:rPr>
          <w:b/>
          <w:noProof/>
          <w:lang w:val="bg-BG"/>
        </w:rPr>
      </w:pPr>
      <w:r w:rsidRPr="00993872">
        <w:rPr>
          <w:b/>
          <w:noProof/>
        </w:rPr>
        <w:t>Concat(a</w:t>
      </w:r>
      <w:r w:rsidRPr="00993872">
        <w:rPr>
          <w:b/>
          <w:noProof/>
          <w:vertAlign w:val="subscript"/>
        </w:rPr>
        <w:t>i</w:t>
      </w:r>
      <w:r w:rsidRPr="00993872">
        <w:rPr>
          <w:b/>
          <w:noProof/>
        </w:rPr>
        <w:t xml:space="preserve">) </w:t>
      </w:r>
      <w:r w:rsidRPr="00993872">
        <w:rPr>
          <w:noProof/>
        </w:rPr>
        <w:t>- concatenates the string representations of all elements from the array</w:t>
      </w:r>
    </w:p>
    <w:p w14:paraId="2AE420F0" w14:textId="77777777" w:rsidR="008564A7" w:rsidRPr="00993872" w:rsidRDefault="008564A7" w:rsidP="008564A7">
      <w:pPr>
        <w:rPr>
          <w:lang w:val="bg-BG"/>
        </w:rPr>
      </w:pPr>
      <w:r w:rsidRPr="00993872">
        <w:t xml:space="preserve">The </w:t>
      </w:r>
      <w:r w:rsidRPr="00993872">
        <w:rPr>
          <w:b/>
        </w:rPr>
        <w:t>input</w:t>
      </w:r>
      <w:r w:rsidRPr="00993872">
        <w:t xml:space="preserve"> comes as an array of number elements.</w:t>
      </w:r>
    </w:p>
    <w:p w14:paraId="0CD064AB" w14:textId="77777777" w:rsidR="008564A7" w:rsidRPr="00993872" w:rsidRDefault="008564A7" w:rsidP="008564A7">
      <w:pPr>
        <w:rPr>
          <w:lang w:val="bg-BG"/>
        </w:rPr>
      </w:pPr>
      <w:r w:rsidRPr="00993872">
        <w:t xml:space="preserve">The </w:t>
      </w:r>
      <w:r w:rsidRPr="00993872">
        <w:rPr>
          <w:b/>
        </w:rPr>
        <w:t>output</w:t>
      </w:r>
      <w:r w:rsidRPr="00993872">
        <w:t xml:space="preserve"> should be printed on the console on a new line for each of the operations.</w:t>
      </w:r>
    </w:p>
    <w:p w14:paraId="31B2A08E" w14:textId="77777777" w:rsidR="008564A7" w:rsidRPr="003D4A3A" w:rsidRDefault="008564A7" w:rsidP="008564A7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8564A7" w:rsidRPr="003D4A3A" w14:paraId="7B530789" w14:textId="77777777" w:rsidTr="00686E27">
        <w:tc>
          <w:tcPr>
            <w:tcW w:w="2268" w:type="dxa"/>
            <w:shd w:val="clear" w:color="auto" w:fill="D9D9D9" w:themeFill="background1" w:themeFillShade="D9"/>
          </w:tcPr>
          <w:p w14:paraId="2CC63669" w14:textId="77777777" w:rsidR="008564A7" w:rsidRPr="00ED10F7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4B223748" w14:textId="77777777" w:rsidR="008564A7" w:rsidRPr="00ED10F7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AAF9686" w14:textId="77777777" w:rsidR="008564A7" w:rsidRPr="00ED10F7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3D2E9CEC" w14:textId="77777777" w:rsidR="008564A7" w:rsidRPr="00ED10F7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046E885" w14:textId="77777777" w:rsidR="008564A7" w:rsidRPr="00ED10F7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8564A7" w:rsidRPr="003D4A3A" w14:paraId="7616CD55" w14:textId="77777777" w:rsidTr="00686E27">
        <w:tc>
          <w:tcPr>
            <w:tcW w:w="2268" w:type="dxa"/>
          </w:tcPr>
          <w:p w14:paraId="3B550F14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[1, 2, 3]</w:t>
            </w:r>
          </w:p>
        </w:tc>
        <w:tc>
          <w:tcPr>
            <w:tcW w:w="2382" w:type="dxa"/>
          </w:tcPr>
          <w:p w14:paraId="493032EE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</w:rPr>
              <w:t>6</w:t>
            </w:r>
          </w:p>
          <w:p w14:paraId="591EA4EF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</w:rPr>
              <w:t>1.8333333333333333</w:t>
            </w:r>
          </w:p>
          <w:p w14:paraId="07AA41D0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29AB8C00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3526A1C2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[2, 4, 8, 16]</w:t>
            </w:r>
          </w:p>
        </w:tc>
        <w:tc>
          <w:tcPr>
            <w:tcW w:w="1985" w:type="dxa"/>
          </w:tcPr>
          <w:p w14:paraId="26186D70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</w:rPr>
              <w:t>30</w:t>
            </w:r>
          </w:p>
          <w:p w14:paraId="122B32FD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</w:rPr>
              <w:t>0.9375</w:t>
            </w:r>
          </w:p>
          <w:p w14:paraId="1E4FCA76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24816</w:t>
            </w:r>
          </w:p>
        </w:tc>
      </w:tr>
    </w:tbl>
    <w:p w14:paraId="63D0261F" w14:textId="77777777" w:rsidR="008564A7" w:rsidRPr="003D4A3A" w:rsidRDefault="008564A7" w:rsidP="008564A7">
      <w:pPr>
        <w:rPr>
          <w:noProof/>
          <w:lang w:val="bg-BG" w:eastAsia="bg-BG"/>
        </w:rPr>
      </w:pPr>
    </w:p>
    <w:p w14:paraId="56503F3D" w14:textId="77777777" w:rsidR="008564A7" w:rsidRPr="00505E6A" w:rsidRDefault="008564A7" w:rsidP="008564A7">
      <w:pPr>
        <w:rPr>
          <w:lang w:val="bg-BG"/>
        </w:rPr>
      </w:pPr>
    </w:p>
    <w:p w14:paraId="40FE437A" w14:textId="77777777" w:rsidR="00FD5C48" w:rsidRPr="00FD5C48" w:rsidRDefault="00FD5C48" w:rsidP="00FD5C48"/>
    <w:sectPr w:rsidR="00FD5C48" w:rsidRPr="00FD5C48" w:rsidSect="007B2B3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A9CF80" w14:textId="77777777" w:rsidR="00CE5CE1" w:rsidRDefault="00CE5CE1" w:rsidP="008068A2">
      <w:pPr>
        <w:spacing w:after="0" w:line="240" w:lineRule="auto"/>
      </w:pPr>
      <w:r>
        <w:separator/>
      </w:r>
    </w:p>
  </w:endnote>
  <w:endnote w:type="continuationSeparator" w:id="0">
    <w:p w14:paraId="5A407A32" w14:textId="77777777" w:rsidR="00CE5CE1" w:rsidRDefault="00CE5C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CCB3AD" w14:textId="77777777" w:rsidR="00CE5CE1" w:rsidRDefault="00CE5CE1" w:rsidP="008068A2">
      <w:pPr>
        <w:spacing w:after="0" w:line="240" w:lineRule="auto"/>
      </w:pPr>
      <w:r>
        <w:separator/>
      </w:r>
    </w:p>
  </w:footnote>
  <w:footnote w:type="continuationSeparator" w:id="0">
    <w:p w14:paraId="56046221" w14:textId="77777777" w:rsidR="00CE5CE1" w:rsidRDefault="00CE5C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5"/>
  </w:num>
  <w:num w:numId="2" w16cid:durableId="788860898">
    <w:abstractNumId w:val="13"/>
  </w:num>
  <w:num w:numId="3" w16cid:durableId="724916738">
    <w:abstractNumId w:val="18"/>
  </w:num>
  <w:num w:numId="4" w16cid:durableId="1569925485">
    <w:abstractNumId w:val="6"/>
  </w:num>
  <w:num w:numId="5" w16cid:durableId="703600746">
    <w:abstractNumId w:val="20"/>
  </w:num>
  <w:num w:numId="6" w16cid:durableId="907224798">
    <w:abstractNumId w:val="8"/>
  </w:num>
  <w:num w:numId="7" w16cid:durableId="1624074410">
    <w:abstractNumId w:val="1"/>
  </w:num>
  <w:num w:numId="8" w16cid:durableId="975449391">
    <w:abstractNumId w:val="2"/>
  </w:num>
  <w:num w:numId="9" w16cid:durableId="1786074332">
    <w:abstractNumId w:val="15"/>
  </w:num>
  <w:num w:numId="10" w16cid:durableId="2143040751">
    <w:abstractNumId w:val="17"/>
  </w:num>
  <w:num w:numId="11" w16cid:durableId="696934567">
    <w:abstractNumId w:val="12"/>
  </w:num>
  <w:num w:numId="12" w16cid:durableId="3040920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1"/>
  </w:num>
  <w:num w:numId="14" w16cid:durableId="1381126823">
    <w:abstractNumId w:val="14"/>
  </w:num>
  <w:num w:numId="15" w16cid:durableId="1574242910">
    <w:abstractNumId w:val="7"/>
  </w:num>
  <w:num w:numId="16" w16cid:durableId="2027560500">
    <w:abstractNumId w:val="21"/>
  </w:num>
  <w:num w:numId="17" w16cid:durableId="546186520">
    <w:abstractNumId w:val="3"/>
  </w:num>
  <w:num w:numId="18" w16cid:durableId="732199869">
    <w:abstractNumId w:val="16"/>
  </w:num>
  <w:num w:numId="19" w16cid:durableId="183691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4"/>
  </w:num>
  <w:num w:numId="21" w16cid:durableId="51538296">
    <w:abstractNumId w:val="22"/>
  </w:num>
  <w:num w:numId="22" w16cid:durableId="1273243630">
    <w:abstractNumId w:val="9"/>
  </w:num>
  <w:num w:numId="23" w16cid:durableId="1689602515">
    <w:abstractNumId w:val="0"/>
  </w:num>
  <w:num w:numId="24" w16cid:durableId="47455439">
    <w:abstractNumId w:val="10"/>
  </w:num>
  <w:num w:numId="25" w16cid:durableId="1901671955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AA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95506"/>
    <w:rsid w:val="002A2D2D"/>
    <w:rsid w:val="002B521D"/>
    <w:rsid w:val="002C539D"/>
    <w:rsid w:val="002C71C6"/>
    <w:rsid w:val="002D07CA"/>
    <w:rsid w:val="00305122"/>
    <w:rsid w:val="003130F0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C66AB"/>
    <w:rsid w:val="003E1013"/>
    <w:rsid w:val="003E167F"/>
    <w:rsid w:val="003E2A3C"/>
    <w:rsid w:val="003E2F33"/>
    <w:rsid w:val="003E6BFB"/>
    <w:rsid w:val="003F0A84"/>
    <w:rsid w:val="003F1864"/>
    <w:rsid w:val="0041081C"/>
    <w:rsid w:val="004311CA"/>
    <w:rsid w:val="0047331A"/>
    <w:rsid w:val="0047640B"/>
    <w:rsid w:val="0047644B"/>
    <w:rsid w:val="00476D4B"/>
    <w:rsid w:val="00482E6B"/>
    <w:rsid w:val="00491748"/>
    <w:rsid w:val="004A7C6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635E"/>
    <w:rsid w:val="007B2B37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4A7"/>
    <w:rsid w:val="0085701A"/>
    <w:rsid w:val="00861625"/>
    <w:rsid w:val="008617B5"/>
    <w:rsid w:val="00866573"/>
    <w:rsid w:val="00870828"/>
    <w:rsid w:val="0088080B"/>
    <w:rsid w:val="008B07D7"/>
    <w:rsid w:val="008B2D6B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4A14"/>
    <w:rsid w:val="00A05555"/>
    <w:rsid w:val="00A06D89"/>
    <w:rsid w:val="00A31C2F"/>
    <w:rsid w:val="00A35790"/>
    <w:rsid w:val="00A40B9E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E3366"/>
    <w:rsid w:val="00CE5CE1"/>
    <w:rsid w:val="00CF0047"/>
    <w:rsid w:val="00D11281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5C4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723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2</cp:revision>
  <cp:lastPrinted>2015-10-26T22:35:00Z</cp:lastPrinted>
  <dcterms:created xsi:type="dcterms:W3CDTF">2019-11-12T12:29:00Z</dcterms:created>
  <dcterms:modified xsi:type="dcterms:W3CDTF">2024-09-18T08:11:00Z</dcterms:modified>
  <cp:category>programming; education; software engineering; software development</cp:category>
</cp:coreProperties>
</file>